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07877222" w:rsidR="004D796E" w:rsidRPr="00EA4D3A" w:rsidRDefault="004D796E" w:rsidP="00821CDF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EA4D3A">
        <w:rPr>
          <w:rFonts w:ascii="Gisha" w:hAnsi="Gisha" w:cs="Gisha" w:hint="cs"/>
          <w:sz w:val="28"/>
        </w:rPr>
        <w:t>Module:</w:t>
      </w:r>
      <w:r w:rsidR="00821CDF">
        <w:rPr>
          <w:rFonts w:ascii="Gisha" w:hAnsi="Gisha" w:cs="Gisha"/>
          <w:sz w:val="28"/>
        </w:rPr>
        <w:t xml:space="preserve"> Cost of Capital</w:t>
      </w:r>
    </w:p>
    <w:p w14:paraId="1DA35043" w14:textId="4E26A136" w:rsidR="003F4580" w:rsidRPr="00EA4D3A" w:rsidRDefault="00A625E6" w:rsidP="00821CDF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EA4D3A" w:rsidRDefault="004D796E" w:rsidP="00821CDF">
      <w:pPr>
        <w:pStyle w:val="Heading3"/>
        <w:spacing w:before="0" w:after="0" w:line="240" w:lineRule="auto"/>
        <w:rPr>
          <w:rFonts w:ascii="Gisha" w:hAnsi="Gisha" w:cs="Gisha"/>
        </w:rPr>
      </w:pPr>
      <w:r w:rsidRPr="00EA4D3A">
        <w:rPr>
          <w:rFonts w:ascii="Gisha" w:hAnsi="Gisha" w:cs="Gisha" w:hint="cs"/>
        </w:rPr>
        <w:t>Topics</w:t>
      </w:r>
    </w:p>
    <w:p w14:paraId="2B90E850" w14:textId="77777777" w:rsidR="004D796E" w:rsidRPr="00EA4D3A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2D0413" w14:textId="59DF4DD8" w:rsidR="004D796E" w:rsidRPr="00EA4D3A" w:rsidRDefault="00F31A52" w:rsidP="00821CDF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includes the follow</w:t>
      </w:r>
      <w:r w:rsidR="00821CDF">
        <w:rPr>
          <w:rFonts w:ascii="Gisha" w:hAnsi="Gisha" w:cs="Gisha"/>
          <w:sz w:val="24"/>
          <w:szCs w:val="24"/>
        </w:rPr>
        <w:t xml:space="preserve">ing </w:t>
      </w:r>
      <w:r w:rsidR="004D796E" w:rsidRPr="00EA4D3A">
        <w:rPr>
          <w:rFonts w:ascii="Gisha" w:hAnsi="Gisha" w:cs="Gisha" w:hint="cs"/>
          <w:sz w:val="24"/>
          <w:szCs w:val="24"/>
        </w:rPr>
        <w:t>topic:</w:t>
      </w:r>
    </w:p>
    <w:p w14:paraId="670243E3" w14:textId="77777777" w:rsidR="004D796E" w:rsidRPr="00EA4D3A" w:rsidRDefault="004D796E" w:rsidP="00821CDF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F34663" w14:textId="6710A03C" w:rsidR="004D796E" w:rsidRPr="00EA4D3A" w:rsidRDefault="004D796E" w:rsidP="00821CDF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1:  </w:t>
      </w:r>
      <w:r w:rsidR="00821CDF">
        <w:rPr>
          <w:rFonts w:ascii="Gisha" w:hAnsi="Gisha" w:cs="Gisha"/>
          <w:sz w:val="24"/>
          <w:szCs w:val="24"/>
        </w:rPr>
        <w:t>Weighted-Average Cost of Capital</w:t>
      </w:r>
    </w:p>
    <w:p w14:paraId="7B4C636D" w14:textId="77777777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8F48FB" w14:textId="7E92E5DF" w:rsidR="004D796E" w:rsidRPr="00821CDF" w:rsidRDefault="004D796E" w:rsidP="00821CDF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821CDF">
        <w:rPr>
          <w:rFonts w:ascii="Gisha" w:hAnsi="Gisha" w:cs="Gisha" w:hint="cs"/>
          <w:sz w:val="28"/>
          <w:szCs w:val="28"/>
        </w:rPr>
        <w:t xml:space="preserve">Topic 1: </w:t>
      </w:r>
      <w:r w:rsidR="00821CDF" w:rsidRPr="00821CDF">
        <w:rPr>
          <w:rFonts w:ascii="Gisha" w:hAnsi="Gisha" w:cs="Gisha" w:hint="cs"/>
          <w:sz w:val="28"/>
          <w:szCs w:val="28"/>
        </w:rPr>
        <w:t xml:space="preserve"> Weighted-Average Cost of Capital</w:t>
      </w:r>
    </w:p>
    <w:p w14:paraId="5FEF8CBD" w14:textId="77777777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3F71A69" w14:textId="17721E93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821CDF">
        <w:rPr>
          <w:rFonts w:ascii="Gisha" w:hAnsi="Gisha" w:cs="Gisha" w:hint="cs"/>
          <w:sz w:val="24"/>
          <w:szCs w:val="24"/>
        </w:rPr>
        <w:t xml:space="preserve">This </w:t>
      </w:r>
      <w:r w:rsidR="00632079">
        <w:rPr>
          <w:rFonts w:ascii="Gisha" w:hAnsi="Gisha" w:cs="Gisha"/>
          <w:sz w:val="24"/>
          <w:szCs w:val="24"/>
        </w:rPr>
        <w:t>topic</w:t>
      </w:r>
      <w:r w:rsidRPr="00821CDF">
        <w:rPr>
          <w:rFonts w:ascii="Gisha" w:hAnsi="Gisha" w:cs="Gisha" w:hint="cs"/>
          <w:sz w:val="24"/>
          <w:szCs w:val="24"/>
        </w:rPr>
        <w:t xml:space="preserve"> </w:t>
      </w:r>
      <w:r w:rsidR="00A900FF" w:rsidRPr="00821CDF">
        <w:rPr>
          <w:rFonts w:ascii="Gisha" w:hAnsi="Gisha" w:cs="Gisha" w:hint="cs"/>
          <w:sz w:val="24"/>
          <w:szCs w:val="24"/>
        </w:rPr>
        <w:t>examin</w:t>
      </w:r>
      <w:r w:rsidR="00821CDF">
        <w:rPr>
          <w:rFonts w:ascii="Gisha" w:hAnsi="Gisha" w:cs="Gisha"/>
          <w:sz w:val="24"/>
          <w:szCs w:val="24"/>
        </w:rPr>
        <w:t>es how to calculate a firm</w:t>
      </w:r>
      <w:r w:rsidR="00811372">
        <w:rPr>
          <w:rFonts w:ascii="Gisha" w:hAnsi="Gisha" w:cs="Gisha"/>
          <w:sz w:val="24"/>
          <w:szCs w:val="24"/>
        </w:rPr>
        <w:t>’s</w:t>
      </w:r>
      <w:r w:rsidR="00821CDF">
        <w:rPr>
          <w:rFonts w:ascii="Gisha" w:hAnsi="Gisha" w:cs="Gisha"/>
          <w:sz w:val="24"/>
          <w:szCs w:val="24"/>
        </w:rPr>
        <w:t xml:space="preserve"> weighted-average </w:t>
      </w:r>
      <w:r w:rsidR="00811372">
        <w:rPr>
          <w:rFonts w:ascii="Gisha" w:hAnsi="Gisha" w:cs="Gisha"/>
          <w:sz w:val="24"/>
          <w:szCs w:val="24"/>
        </w:rPr>
        <w:t>or</w:t>
      </w:r>
      <w:r w:rsidR="00821CDF">
        <w:rPr>
          <w:rFonts w:ascii="Gisha" w:hAnsi="Gisha" w:cs="Gisha"/>
          <w:sz w:val="24"/>
          <w:szCs w:val="24"/>
        </w:rPr>
        <w:t xml:space="preserve"> marginal cost of capital which </w:t>
      </w:r>
      <w:r w:rsidR="00811372">
        <w:rPr>
          <w:rFonts w:ascii="Gisha" w:hAnsi="Gisha" w:cs="Gisha"/>
          <w:sz w:val="24"/>
          <w:szCs w:val="24"/>
        </w:rPr>
        <w:t>is</w:t>
      </w:r>
      <w:r w:rsidR="00821CDF">
        <w:rPr>
          <w:rFonts w:ascii="Gisha" w:hAnsi="Gisha" w:cs="Gisha"/>
          <w:sz w:val="24"/>
          <w:szCs w:val="24"/>
        </w:rPr>
        <w:t xml:space="preserve"> the required rate of return used </w:t>
      </w:r>
      <w:r w:rsidR="00811372">
        <w:rPr>
          <w:rFonts w:ascii="Gisha" w:hAnsi="Gisha" w:cs="Gisha"/>
          <w:sz w:val="24"/>
          <w:szCs w:val="24"/>
        </w:rPr>
        <w:t xml:space="preserve">to </w:t>
      </w:r>
      <w:r w:rsidR="00821CDF">
        <w:rPr>
          <w:rFonts w:ascii="Gisha" w:hAnsi="Gisha" w:cs="Gisha"/>
          <w:sz w:val="24"/>
          <w:szCs w:val="24"/>
        </w:rPr>
        <w:t xml:space="preserve">assess </w:t>
      </w:r>
      <w:r w:rsidR="00811372">
        <w:rPr>
          <w:rFonts w:ascii="Gisha" w:hAnsi="Gisha" w:cs="Gisha"/>
          <w:sz w:val="24"/>
          <w:szCs w:val="24"/>
        </w:rPr>
        <w:t xml:space="preserve">a </w:t>
      </w:r>
      <w:r w:rsidR="00821CDF">
        <w:rPr>
          <w:rFonts w:ascii="Gisha" w:hAnsi="Gisha" w:cs="Gisha"/>
          <w:sz w:val="24"/>
          <w:szCs w:val="24"/>
        </w:rPr>
        <w:t>capital project.</w:t>
      </w:r>
    </w:p>
    <w:p w14:paraId="39BCE943" w14:textId="77777777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4D953F" w14:textId="77777777" w:rsidR="004D796E" w:rsidRPr="00821CDF" w:rsidRDefault="004D796E" w:rsidP="00821CDF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821CDF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96D063" w14:textId="7CA3C457" w:rsidR="004D796E" w:rsidRPr="00821CDF" w:rsidRDefault="00EA4D3A" w:rsidP="00821CD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821CDF">
        <w:rPr>
          <w:rFonts w:ascii="Gisha" w:hAnsi="Gisha" w:cs="Gisha" w:hint="cs"/>
          <w:sz w:val="24"/>
          <w:szCs w:val="24"/>
        </w:rPr>
        <w:t xml:space="preserve">Introduction, </w:t>
      </w:r>
      <w:r w:rsidR="004D796E" w:rsidRPr="00821CDF">
        <w:rPr>
          <w:rFonts w:ascii="Gisha" w:hAnsi="Gisha" w:cs="Gisha" w:hint="cs"/>
          <w:sz w:val="24"/>
          <w:szCs w:val="24"/>
        </w:rPr>
        <w:t>Section 1.1</w:t>
      </w:r>
    </w:p>
    <w:p w14:paraId="51C54A4B" w14:textId="77777777" w:rsidR="004D796E" w:rsidRPr="00821CDF" w:rsidRDefault="004D796E" w:rsidP="00821CDF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0BD0B776" w14:textId="44CE18D0" w:rsidR="00821CDF" w:rsidRPr="00821CDF" w:rsidRDefault="00821CDF" w:rsidP="00821CDF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821CDF">
        <w:rPr>
          <w:rFonts w:ascii="Gisha" w:hAnsi="Gisha" w:cs="Gisha" w:hint="cs"/>
          <w:b/>
          <w:bCs/>
          <w:sz w:val="24"/>
          <w:szCs w:val="24"/>
        </w:rPr>
        <w:t>Learning Problems</w:t>
      </w:r>
    </w:p>
    <w:p w14:paraId="64FF7336" w14:textId="77777777" w:rsidR="00CA50C3" w:rsidRDefault="00CA50C3" w:rsidP="00CA50C3">
      <w:pPr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6AB83BE2" w14:textId="7818A85A" w:rsidR="00821CDF" w:rsidRPr="00CA50C3" w:rsidRDefault="00821CDF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CA50C3">
        <w:rPr>
          <w:rFonts w:ascii="Gisha" w:hAnsi="Gisha" w:cs="Gisha" w:hint="cs"/>
          <w:bCs/>
          <w:sz w:val="24"/>
          <w:szCs w:val="24"/>
        </w:rPr>
        <w:t>WACC at Winnipeg Electric</w:t>
      </w:r>
    </w:p>
    <w:p w14:paraId="6CA0E5F4" w14:textId="36F3DBD3" w:rsidR="00821CDF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CA50C3">
        <w:rPr>
          <w:rFonts w:ascii="Gisha" w:hAnsi="Gisha" w:cs="Gisha"/>
          <w:bCs/>
          <w:sz w:val="24"/>
          <w:szCs w:val="24"/>
        </w:rPr>
        <w:t>WACC at Balmer</w:t>
      </w:r>
    </w:p>
    <w:p w14:paraId="4444F522" w14:textId="423F174B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ACC at Jackson</w:t>
      </w:r>
    </w:p>
    <w:p w14:paraId="096D619B" w14:textId="6B44E2A0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ACC at Anderson</w:t>
      </w:r>
    </w:p>
    <w:p w14:paraId="4CB7105B" w14:textId="5F3672DA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Issuance Costs at Wilson</w:t>
      </w:r>
    </w:p>
    <w:p w14:paraId="46E10118" w14:textId="6CEFA669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Greyhound</w:t>
      </w:r>
    </w:p>
    <w:p w14:paraId="40CFFD0C" w14:textId="2EB09F68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Predator</w:t>
      </w:r>
    </w:p>
    <w:p w14:paraId="48E01B51" w14:textId="331B1938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Allison with Project Risk</w:t>
      </w:r>
    </w:p>
    <w:p w14:paraId="31A34446" w14:textId="00B60E32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Harrison with Project Risk</w:t>
      </w:r>
    </w:p>
    <w:p w14:paraId="634B4AC9" w14:textId="22526C91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Adjusting Beta for Leverage</w:t>
      </w:r>
    </w:p>
    <w:p w14:paraId="4F1BC773" w14:textId="597BF100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Baxter</w:t>
      </w:r>
    </w:p>
    <w:p w14:paraId="2781B2B3" w14:textId="77777777" w:rsidR="00821CDF" w:rsidRDefault="00821CDF" w:rsidP="00821CDF">
      <w:pPr>
        <w:spacing w:before="0" w:after="0" w:line="240" w:lineRule="auto"/>
        <w:rPr>
          <w:rFonts w:ascii="Gisha" w:hAnsi="Gisha" w:cs="Gisha"/>
        </w:rPr>
      </w:pPr>
    </w:p>
    <w:p w14:paraId="520A5E5E" w14:textId="32589BC7" w:rsidR="00811372" w:rsidRDefault="00821CDF" w:rsidP="00CA50C3">
      <w:pPr>
        <w:spacing w:before="0" w:after="0" w:line="240" w:lineRule="auto"/>
        <w:rPr>
          <w:rFonts w:ascii="Gisha" w:hAnsi="Gisha" w:cs="Gisha"/>
          <w:bCs/>
          <w:sz w:val="24"/>
          <w:szCs w:val="24"/>
        </w:rPr>
      </w:pPr>
      <w:r w:rsidRPr="00821CDF">
        <w:rPr>
          <w:rFonts w:ascii="Gisha" w:hAnsi="Gisha" w:cs="Gisha" w:hint="cs"/>
          <w:b/>
          <w:bCs/>
          <w:sz w:val="24"/>
          <w:szCs w:val="24"/>
        </w:rPr>
        <w:t>Answer Keys</w:t>
      </w:r>
      <w:r w:rsidR="00CA50C3" w:rsidRPr="00CA50C3">
        <w:rPr>
          <w:rFonts w:ascii="Gisha" w:hAnsi="Gisha" w:cs="Gisha" w:hint="cs"/>
          <w:bCs/>
          <w:sz w:val="24"/>
          <w:szCs w:val="24"/>
        </w:rPr>
        <w:t xml:space="preserve"> </w:t>
      </w:r>
    </w:p>
    <w:p w14:paraId="2669E34F" w14:textId="77777777" w:rsidR="00811372" w:rsidRDefault="00811372" w:rsidP="00CA50C3">
      <w:pPr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18DA94F0" w14:textId="79C964A8" w:rsidR="00CA50C3" w:rsidRDefault="00CA50C3" w:rsidP="00811372">
      <w:pPr>
        <w:spacing w:before="0" w:after="0" w:line="240" w:lineRule="auto"/>
        <w:ind w:firstLine="360"/>
        <w:rPr>
          <w:rFonts w:ascii="Gisha" w:hAnsi="Gisha" w:cs="Gisha"/>
          <w:bCs/>
          <w:sz w:val="24"/>
          <w:szCs w:val="24"/>
        </w:rPr>
      </w:pPr>
      <w:r w:rsidRPr="00CA50C3">
        <w:rPr>
          <w:rFonts w:ascii="Gisha" w:hAnsi="Gisha" w:cs="Gisha" w:hint="cs"/>
          <w:bCs/>
          <w:sz w:val="24"/>
          <w:szCs w:val="24"/>
        </w:rPr>
        <w:t>WACC at Winnipeg Electric</w:t>
      </w:r>
    </w:p>
    <w:p w14:paraId="1AF3214C" w14:textId="59F14B17" w:rsidR="00CA50C3" w:rsidRDefault="00CA50C3" w:rsidP="00811372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CA50C3">
        <w:rPr>
          <w:rFonts w:ascii="Gisha" w:hAnsi="Gisha" w:cs="Gisha"/>
          <w:bCs/>
          <w:sz w:val="24"/>
          <w:szCs w:val="24"/>
        </w:rPr>
        <w:t>WACC at Balmer</w:t>
      </w:r>
    </w:p>
    <w:p w14:paraId="7C511608" w14:textId="77777777" w:rsidR="00CA50C3" w:rsidRDefault="00CA50C3" w:rsidP="00811372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ACC at Jackson</w:t>
      </w:r>
    </w:p>
    <w:p w14:paraId="4DC71E4D" w14:textId="77777777" w:rsidR="00CA50C3" w:rsidRDefault="00CA50C3" w:rsidP="00811372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ACC at Anderson</w:t>
      </w:r>
    </w:p>
    <w:p w14:paraId="6AE2514D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Issuance Costs at Wilson</w:t>
      </w:r>
    </w:p>
    <w:p w14:paraId="0755F54E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Greyhound</w:t>
      </w:r>
    </w:p>
    <w:p w14:paraId="07B06E68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Predator</w:t>
      </w:r>
    </w:p>
    <w:p w14:paraId="168840AF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Allison with Project Risk</w:t>
      </w:r>
    </w:p>
    <w:p w14:paraId="04263632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Harrison with Project Risk</w:t>
      </w:r>
    </w:p>
    <w:p w14:paraId="48F9CD9E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Adjusting Beta for Leverage</w:t>
      </w:r>
    </w:p>
    <w:p w14:paraId="3251FBBE" w14:textId="77777777" w:rsidR="00CA50C3" w:rsidRDefault="00CA50C3" w:rsidP="00CA50C3">
      <w:pPr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WMCC at Baxter</w:t>
      </w:r>
    </w:p>
    <w:p w14:paraId="155634DA" w14:textId="77777777" w:rsidR="00811372" w:rsidRDefault="00811372" w:rsidP="0081137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3352F8E4" w14:textId="0B2E96A7" w:rsidR="00811372" w:rsidRPr="004865F8" w:rsidRDefault="00811372" w:rsidP="0081137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t>Module Summary</w:t>
      </w:r>
    </w:p>
    <w:p w14:paraId="112322D1" w14:textId="77777777" w:rsidR="00811372" w:rsidRPr="00FD0A39" w:rsidRDefault="00811372" w:rsidP="0081137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BFB5EB1" w14:textId="1A77ACC7" w:rsidR="00811372" w:rsidRPr="00FD0A39" w:rsidRDefault="00811372" w:rsidP="0081137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 xml:space="preserve">In this module, you have </w:t>
      </w:r>
      <w:r>
        <w:rPr>
          <w:rFonts w:ascii="Gisha" w:hAnsi="Gisha" w:cs="Gisha"/>
          <w:sz w:val="24"/>
          <w:szCs w:val="24"/>
        </w:rPr>
        <w:t>learned how to calculate a firm’s weight-average or marginal cost of capital</w:t>
      </w:r>
      <w:r w:rsidRPr="00FD0A39">
        <w:rPr>
          <w:rFonts w:ascii="Gisha" w:hAnsi="Gisha" w:cs="Gisha" w:hint="cs"/>
          <w:sz w:val="24"/>
          <w:szCs w:val="24"/>
        </w:rPr>
        <w:t>.</w:t>
      </w:r>
    </w:p>
    <w:p w14:paraId="4FCAC54C" w14:textId="0E337D98" w:rsidR="00821CDF" w:rsidRDefault="00821CDF" w:rsidP="00821CDF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085978DE" w14:textId="6B7EA135" w:rsidR="00CA50C3" w:rsidRDefault="00CA50C3" w:rsidP="00821CDF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73FB4FCF" w14:textId="77777777" w:rsidR="00CA50C3" w:rsidRPr="00821CDF" w:rsidRDefault="00CA50C3" w:rsidP="00821CDF">
      <w:pPr>
        <w:spacing w:before="0" w:after="0" w:line="240" w:lineRule="auto"/>
        <w:rPr>
          <w:rFonts w:ascii="Gisha" w:hAnsi="Gisha" w:cs="Gisha"/>
          <w:b/>
          <w:bCs/>
          <w:sz w:val="24"/>
          <w:szCs w:val="24"/>
        </w:rPr>
      </w:pPr>
    </w:p>
    <w:sectPr w:rsidR="00CA50C3" w:rsidRPr="00821CDF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A4733" w14:textId="77777777" w:rsidR="002C76F8" w:rsidRDefault="002C76F8" w:rsidP="00C66C73">
      <w:pPr>
        <w:spacing w:before="0" w:after="0" w:line="240" w:lineRule="auto"/>
      </w:pPr>
      <w:r>
        <w:separator/>
      </w:r>
    </w:p>
  </w:endnote>
  <w:endnote w:type="continuationSeparator" w:id="0">
    <w:p w14:paraId="65053908" w14:textId="77777777" w:rsidR="002C76F8" w:rsidRDefault="002C76F8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2C76F8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6502A" w14:textId="77777777" w:rsidR="002C76F8" w:rsidRDefault="002C76F8" w:rsidP="00C66C73">
      <w:pPr>
        <w:spacing w:before="0" w:after="0" w:line="240" w:lineRule="auto"/>
      </w:pPr>
      <w:r>
        <w:separator/>
      </w:r>
    </w:p>
  </w:footnote>
  <w:footnote w:type="continuationSeparator" w:id="0">
    <w:p w14:paraId="0EEDC77C" w14:textId="77777777" w:rsidR="002C76F8" w:rsidRDefault="002C76F8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EzNza2NDc0szBU0lEKTi0uzszPAykwrAUAJ/Qw+iwAAAA="/>
  </w:docVars>
  <w:rsids>
    <w:rsidRoot w:val="00C66C73"/>
    <w:rsid w:val="000020AE"/>
    <w:rsid w:val="00187ADF"/>
    <w:rsid w:val="001A61FD"/>
    <w:rsid w:val="002761C5"/>
    <w:rsid w:val="0028524C"/>
    <w:rsid w:val="002C34ED"/>
    <w:rsid w:val="002C76F8"/>
    <w:rsid w:val="00382282"/>
    <w:rsid w:val="003B2992"/>
    <w:rsid w:val="003E1F71"/>
    <w:rsid w:val="003F4580"/>
    <w:rsid w:val="00435535"/>
    <w:rsid w:val="00473631"/>
    <w:rsid w:val="004B396D"/>
    <w:rsid w:val="004D796E"/>
    <w:rsid w:val="00557E43"/>
    <w:rsid w:val="0061643D"/>
    <w:rsid w:val="00632079"/>
    <w:rsid w:val="00640DDC"/>
    <w:rsid w:val="0068194C"/>
    <w:rsid w:val="006A6A3F"/>
    <w:rsid w:val="006A7F9A"/>
    <w:rsid w:val="006B5464"/>
    <w:rsid w:val="00744FD8"/>
    <w:rsid w:val="00811372"/>
    <w:rsid w:val="008215CA"/>
    <w:rsid w:val="00821CDF"/>
    <w:rsid w:val="008666AB"/>
    <w:rsid w:val="008B794F"/>
    <w:rsid w:val="0093324C"/>
    <w:rsid w:val="009748D6"/>
    <w:rsid w:val="00984166"/>
    <w:rsid w:val="009A23AA"/>
    <w:rsid w:val="009B52F9"/>
    <w:rsid w:val="00A04DAB"/>
    <w:rsid w:val="00A625E6"/>
    <w:rsid w:val="00A900FF"/>
    <w:rsid w:val="00B230CD"/>
    <w:rsid w:val="00B4452B"/>
    <w:rsid w:val="00B57302"/>
    <w:rsid w:val="00B64126"/>
    <w:rsid w:val="00B814D3"/>
    <w:rsid w:val="00BA7203"/>
    <w:rsid w:val="00C213E3"/>
    <w:rsid w:val="00C47BBD"/>
    <w:rsid w:val="00C66C73"/>
    <w:rsid w:val="00C776AD"/>
    <w:rsid w:val="00C979F1"/>
    <w:rsid w:val="00CA50C3"/>
    <w:rsid w:val="00CB35A5"/>
    <w:rsid w:val="00CC1397"/>
    <w:rsid w:val="00CF49B3"/>
    <w:rsid w:val="00D34771"/>
    <w:rsid w:val="00D7607C"/>
    <w:rsid w:val="00DF261B"/>
    <w:rsid w:val="00E7242D"/>
    <w:rsid w:val="00E941B2"/>
    <w:rsid w:val="00EA4D3A"/>
    <w:rsid w:val="00EB18D1"/>
    <w:rsid w:val="00F1336D"/>
    <w:rsid w:val="00F25DB0"/>
    <w:rsid w:val="00F312AA"/>
    <w:rsid w:val="00F31A52"/>
    <w:rsid w:val="00F4463F"/>
    <w:rsid w:val="00F92EF1"/>
    <w:rsid w:val="00F95EA7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5</cp:revision>
  <cp:lastPrinted>2020-08-31T18:28:00Z</cp:lastPrinted>
  <dcterms:created xsi:type="dcterms:W3CDTF">2020-09-02T18:16:00Z</dcterms:created>
  <dcterms:modified xsi:type="dcterms:W3CDTF">2021-03-12T17:46:00Z</dcterms:modified>
</cp:coreProperties>
</file>